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D61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29E4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A923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Old Metho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29E4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in temporary accommo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9B55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New method.  This indicator uses a new set of attributable fractions, and so differ from that originally published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D4A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8D7A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Year 6: Prevalence of over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-11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3E4C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upil abs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9:00Z</dcterms:created>
  <dcterms:modified xsi:type="dcterms:W3CDTF">2022-12-05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